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</w:t>
            </w:r>
            <w:r>
              <w:rPr>
                <w:rFonts w:ascii="Calibri" w:hAnsi="Calibri"/>
                <w:sz w:val="20"/>
              </w:rPr>
              <w:t xml:space="preserve">, N = 5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>, N = 2,2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>, N = 96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HW</w:t>
            </w:r>
            <w:r>
              <w:rPr>
                <w:rFonts w:ascii="Calibri" w:hAnsi="Calibri"/>
                <w:sz w:val="20"/>
              </w:rPr>
              <w:t xml:space="preserve">, N = 16,9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6 (9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2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85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51 (4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_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99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28 (3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67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35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86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_edu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54 (4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6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9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99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3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9 (2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_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7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57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5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25 (8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2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37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_sb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6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47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09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5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15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_mcaide_ch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45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10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52 (4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8 (2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2 (2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0 (2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4 (2.0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_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5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36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4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36 (8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4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2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0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5 (1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00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6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87 (6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_ap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_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1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_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8 (8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_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9 (7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_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 (2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_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2 (9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_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5 (7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_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5 (5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_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25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_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67 (28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8:39:26Z</dcterms:created>
  <dcterms:modified xsi:type="dcterms:W3CDTF">2023-11-28T18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